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ASR</w:t>
      </w:r>
      <w:r>
        <w:t xml:space="preserve"> </w:t>
      </w:r>
      <w:r>
        <w:t xml:space="preserve">English</w:t>
      </w:r>
      <w:r>
        <w:t xml:space="preserve"> </w:t>
      </w:r>
      <w:r>
        <w:t xml:space="preserve">4</w:t>
      </w:r>
    </w:p>
    <w:p>
      <w:pPr>
        <w:pStyle w:val="Date"/>
      </w:pPr>
      <w:r>
        <w:t xml:space="preserve">วันอังคารที่</w:t>
      </w:r>
      <w:r>
        <w:t xml:space="preserve"> </w:t>
      </w:r>
      <w:r>
        <w:t xml:space="preserve">11</w:t>
      </w:r>
      <w:r>
        <w:t xml:space="preserve"> </w:t>
      </w:r>
      <w:r>
        <w:t xml:space="preserve">กุมภาพันธ์</w:t>
      </w:r>
      <w:r>
        <w:t xml:space="preserve"> </w:t>
      </w:r>
      <w:r>
        <w:t xml:space="preserve">2568</w:t>
      </w:r>
      <w:r>
        <w:t xml:space="preserve"> </w:t>
      </w:r>
      <w:r>
        <w:t xml:space="preserve">เวลา</w:t>
      </w:r>
      <w:r>
        <w:t xml:space="preserve"> </w:t>
      </w:r>
      <w:r>
        <w:t xml:space="preserve">15.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it’s just like watching series as well ah something somewhere something is going to happen yeah learning another language is not a Sprint in fact it’s not a marathon I was about to say primero El Amor se gundo la tecnica anything can happen this is Thailand and time and again Thailand has demonstrated that anything can happen I have another favorite word this word makes me excited it starts with an s speed a little bit faster every time I see it it has an e in it okay what do you think no it has an e in it this is Kandi featuring my name is big and welcome to the show and today we’re talking to people thank you for having me oh you’re welcome is great pleasure that you stopped by today oh it’s my pleasure the pleasure is all mine okay so actually we’re neighbors right exactly because you’re working over at the standard or the global Focus program yes yeah um so it’s a once a week program since you give me um this opportunity please allow me to promote my program sure of course go ahead proper focus is a weekly program and me and my team will pick international news that we think would be interesting for the audience and present it to you once a week I’m a big fan also thank you you used to like once you did the interview in English to talking to the first French woman Astronaut Astronaut exactly exactly like watching series as well ah something somewhere something is going to happen yeah learning another language is not a Sprint</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ASR English 4</dc:title>
  <dc:creator/>
  <cp:keywords/>
  <dcterms:created xsi:type="dcterms:W3CDTF">2025-02-11T09:19:18Z</dcterms:created>
  <dcterms:modified xsi:type="dcterms:W3CDTF">2025-02-11T09: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กุมภาพันธ์ 2568 เวลา 15.40 น.</vt:lpwstr>
  </property>
  <property fmtid="{D5CDD505-2E9C-101B-9397-08002B2CF9AE}" pid="3" name="subtitle">
    <vt:lpwstr/>
  </property>
</Properties>
</file>